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3ADE5A" w14:textId="166E40C0" w:rsidR="00172E1C" w:rsidRPr="00604B84" w:rsidRDefault="00ED5510" w:rsidP="00172E1C">
      <w:pPr>
        <w:jc w:val="center"/>
        <w:rPr>
          <w:rFonts w:ascii="Cambria" w:hAnsi="Cambria" w:cstheme="minorHAnsi"/>
          <w:b/>
          <w:sz w:val="24"/>
        </w:rPr>
      </w:pPr>
      <w:r>
        <w:rPr>
          <w:rFonts w:ascii="Cambria" w:hAnsi="Cambria" w:cstheme="minorHAnsi"/>
          <w:b/>
          <w:noProof/>
          <w:sz w:val="24"/>
          <w:lang w:eastAsia="bs-Latn-BA"/>
        </w:rPr>
        <w:drawing>
          <wp:inline distT="0" distB="0" distL="0" distR="0" wp14:anchorId="1EB6B256" wp14:editId="61E443A3">
            <wp:extent cx="752456" cy="754892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sa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774464" cy="776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2E1C" w:rsidRPr="00604B84">
        <w:rPr>
          <w:rFonts w:ascii="Cambria" w:hAnsi="Cambria" w:cstheme="minorHAnsi"/>
          <w:b/>
          <w:noProof/>
          <w:sz w:val="24"/>
          <w:lang w:eastAsia="bs-Latn-BA"/>
        </w:rPr>
        <w:drawing>
          <wp:inline distT="0" distB="0" distL="0" distR="0" wp14:anchorId="4B608566" wp14:editId="1D603A8C">
            <wp:extent cx="628650" cy="762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th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680" cy="765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2E1C" w:rsidRPr="00604B84">
        <w:rPr>
          <w:rFonts w:ascii="Cambria" w:hAnsi="Cambria" w:cstheme="minorHAnsi"/>
          <w:b/>
          <w:noProof/>
          <w:sz w:val="24"/>
          <w:lang w:eastAsia="bs-Latn-BA"/>
        </w:rPr>
        <w:drawing>
          <wp:inline distT="0" distB="0" distL="0" distR="0" wp14:anchorId="2EA564C0" wp14:editId="398A2401">
            <wp:extent cx="819643" cy="68240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ynbalkans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7468" cy="69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2E1C" w:rsidRPr="00604B84">
        <w:rPr>
          <w:rFonts w:ascii="Cambria" w:hAnsi="Cambria" w:cstheme="minorHAnsi"/>
          <w:b/>
          <w:noProof/>
          <w:sz w:val="24"/>
          <w:lang w:eastAsia="bs-Latn-BA"/>
        </w:rPr>
        <w:drawing>
          <wp:inline distT="0" distB="0" distL="0" distR="0" wp14:anchorId="72CFBCB0" wp14:editId="035083B6">
            <wp:extent cx="1000125" cy="6455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--Thessaloniki--team-logo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3956" cy="660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59A3">
        <w:rPr>
          <w:rFonts w:ascii="Cambria" w:hAnsi="Cambria" w:cstheme="minorHAnsi"/>
          <w:b/>
          <w:noProof/>
          <w:sz w:val="24"/>
          <w:lang w:eastAsia="bs-Latn-BA"/>
        </w:rPr>
        <w:drawing>
          <wp:inline distT="0" distB="0" distL="0" distR="0" wp14:anchorId="49C7EDF0" wp14:editId="616AA218">
            <wp:extent cx="762000" cy="762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pf logo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1" cy="7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727D3" w14:textId="77777777" w:rsidR="00172E1C" w:rsidRPr="00604B84" w:rsidRDefault="00172E1C" w:rsidP="005E078D">
      <w:pPr>
        <w:jc w:val="center"/>
        <w:rPr>
          <w:rFonts w:ascii="Cambria" w:hAnsi="Cambria" w:cstheme="minorHAnsi"/>
          <w:b/>
          <w:sz w:val="24"/>
        </w:rPr>
      </w:pPr>
    </w:p>
    <w:p w14:paraId="2F74203D" w14:textId="77777777" w:rsidR="00ED5510" w:rsidRDefault="00ED5510" w:rsidP="005E078D">
      <w:pPr>
        <w:jc w:val="center"/>
        <w:rPr>
          <w:rFonts w:ascii="Cambria" w:hAnsi="Cambria" w:cstheme="minorHAnsi"/>
          <w:b/>
          <w:sz w:val="28"/>
        </w:rPr>
      </w:pPr>
    </w:p>
    <w:p w14:paraId="1F1B0A69" w14:textId="59D730B3" w:rsidR="00B953BE" w:rsidRPr="00604B84" w:rsidRDefault="00305053" w:rsidP="005E078D">
      <w:pPr>
        <w:jc w:val="center"/>
        <w:rPr>
          <w:rFonts w:ascii="Cambria" w:hAnsi="Cambria" w:cstheme="minorHAnsi"/>
          <w:b/>
          <w:sz w:val="28"/>
        </w:rPr>
      </w:pPr>
      <w:r w:rsidRPr="00604B84">
        <w:rPr>
          <w:rFonts w:ascii="Cambria" w:hAnsi="Cambria" w:cstheme="minorHAnsi"/>
          <w:b/>
          <w:sz w:val="28"/>
        </w:rPr>
        <w:t>POZIV ZA UČEŠĆE</w:t>
      </w:r>
    </w:p>
    <w:p w14:paraId="056E92AE" w14:textId="2406FD57" w:rsidR="00846F64" w:rsidRDefault="003F38C4" w:rsidP="005E078D">
      <w:pPr>
        <w:jc w:val="center"/>
        <w:rPr>
          <w:rFonts w:ascii="Cambria" w:hAnsi="Cambria" w:cstheme="minorHAnsi"/>
          <w:b/>
          <w:sz w:val="28"/>
        </w:rPr>
      </w:pPr>
      <w:r w:rsidRPr="00604B84">
        <w:rPr>
          <w:rFonts w:ascii="Cambria" w:hAnsi="Cambria" w:cstheme="minorHAnsi"/>
          <w:b/>
          <w:sz w:val="28"/>
        </w:rPr>
        <w:t xml:space="preserve">Prezentacija na temu </w:t>
      </w:r>
      <w:r w:rsidR="00846F64" w:rsidRPr="00604B84">
        <w:rPr>
          <w:rFonts w:ascii="Cambria" w:hAnsi="Cambria" w:cstheme="minorHAnsi"/>
          <w:b/>
          <w:sz w:val="28"/>
        </w:rPr>
        <w:t>“</w:t>
      </w:r>
      <w:r w:rsidR="00305053" w:rsidRPr="00604B84">
        <w:rPr>
          <w:rFonts w:ascii="Cambria" w:hAnsi="Cambria" w:cstheme="minorHAnsi"/>
          <w:b/>
          <w:sz w:val="28"/>
        </w:rPr>
        <w:t>Synthetic Biology: An Introduction</w:t>
      </w:r>
      <w:r w:rsidR="00846F64" w:rsidRPr="00604B84">
        <w:rPr>
          <w:rFonts w:ascii="Cambria" w:hAnsi="Cambria" w:cstheme="minorHAnsi"/>
          <w:b/>
          <w:sz w:val="28"/>
        </w:rPr>
        <w:t>”</w:t>
      </w:r>
    </w:p>
    <w:p w14:paraId="3B31AA5A" w14:textId="77777777" w:rsidR="00ED5510" w:rsidRPr="00604B84" w:rsidRDefault="00ED5510" w:rsidP="005E078D">
      <w:pPr>
        <w:jc w:val="center"/>
        <w:rPr>
          <w:rFonts w:ascii="Cambria" w:hAnsi="Cambria" w:cstheme="minorHAnsi"/>
          <w:b/>
          <w:sz w:val="32"/>
        </w:rPr>
      </w:pPr>
    </w:p>
    <w:p w14:paraId="7BB2777A" w14:textId="05AD9C41" w:rsidR="003F38C4" w:rsidRPr="00ED5510" w:rsidRDefault="00ED5510" w:rsidP="003F38C4">
      <w:pPr>
        <w:jc w:val="both"/>
        <w:rPr>
          <w:rFonts w:ascii="Cambria" w:eastAsia="Times New Roman" w:hAnsi="Cambria" w:cstheme="minorHAnsi"/>
          <w:noProof/>
          <w:sz w:val="24"/>
          <w:szCs w:val="24"/>
        </w:rPr>
      </w:pPr>
      <w:r w:rsidRPr="00604B84">
        <w:rPr>
          <w:rFonts w:ascii="Cambria" w:eastAsia="Times New Roman" w:hAnsi="Cambria" w:cstheme="minorHAnsi"/>
          <w:noProof/>
          <w:sz w:val="24"/>
          <w:szCs w:val="24"/>
          <w:lang w:eastAsia="bs-Latn-BA"/>
        </w:rPr>
        <w:drawing>
          <wp:inline distT="0" distB="0" distL="0" distR="0" wp14:anchorId="11BDD283" wp14:editId="34D9D682">
            <wp:extent cx="6607082" cy="3952875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52" cy="3960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1A583E" w14:textId="57C60821" w:rsidR="003F38C4" w:rsidRPr="00604B84" w:rsidRDefault="003F38C4" w:rsidP="00ED5510">
      <w:pPr>
        <w:tabs>
          <w:tab w:val="left" w:pos="3282"/>
        </w:tabs>
        <w:rPr>
          <w:rFonts w:ascii="Cambria" w:hAnsi="Cambria" w:cstheme="minorHAnsi"/>
          <w:sz w:val="24"/>
        </w:rPr>
      </w:pPr>
      <w:r w:rsidRPr="00604B84">
        <w:rPr>
          <w:rFonts w:ascii="Cambria" w:hAnsi="Cambria" w:cstheme="minorHAnsi"/>
          <w:sz w:val="24"/>
        </w:rPr>
        <w:t>Poštovani,</w:t>
      </w:r>
      <w:r w:rsidR="00817441" w:rsidRPr="00604B84">
        <w:rPr>
          <w:rFonts w:ascii="Cambria" w:hAnsi="Cambria" w:cstheme="minorHAnsi"/>
          <w:sz w:val="24"/>
        </w:rPr>
        <w:tab/>
      </w:r>
    </w:p>
    <w:p w14:paraId="10843211" w14:textId="3C0B8E42" w:rsidR="002C05F5" w:rsidRPr="00604B84" w:rsidRDefault="003F38C4" w:rsidP="00712A41">
      <w:pPr>
        <w:jc w:val="both"/>
        <w:rPr>
          <w:rFonts w:ascii="Cambria" w:hAnsi="Cambria" w:cstheme="minorHAnsi"/>
          <w:sz w:val="24"/>
        </w:rPr>
      </w:pPr>
      <w:r w:rsidRPr="00604B84">
        <w:rPr>
          <w:rFonts w:ascii="Cambria" w:hAnsi="Cambria" w:cstheme="minorHAnsi"/>
          <w:sz w:val="24"/>
        </w:rPr>
        <w:t xml:space="preserve">Prezentacija </w:t>
      </w:r>
      <w:r w:rsidR="00736100" w:rsidRPr="00604B84">
        <w:rPr>
          <w:rFonts w:ascii="Cambria" w:hAnsi="Cambria" w:cstheme="minorHAnsi"/>
          <w:sz w:val="24"/>
        </w:rPr>
        <w:t xml:space="preserve">pod nazivom “Synthetic Biology: An Introduction” </w:t>
      </w:r>
      <w:r w:rsidR="002C05F5" w:rsidRPr="00604B84">
        <w:rPr>
          <w:rFonts w:ascii="Cambria" w:hAnsi="Cambria" w:cstheme="minorHAnsi"/>
          <w:sz w:val="24"/>
        </w:rPr>
        <w:t xml:space="preserve">je dio projekta "Synbalkans Tour" implementiran od strane iGEM </w:t>
      </w:r>
      <w:r w:rsidR="002C05F5" w:rsidRPr="00604B84">
        <w:rPr>
          <w:rFonts w:ascii="Cambria" w:eastAsia="Times New Roman" w:hAnsi="Cambria" w:cstheme="minorHAnsi"/>
          <w:color w:val="000000"/>
          <w:sz w:val="24"/>
          <w:szCs w:val="24"/>
        </w:rPr>
        <w:t xml:space="preserve">(International Genetically Engineered Machine) </w:t>
      </w:r>
      <w:r w:rsidR="00712A41" w:rsidRPr="00604B84">
        <w:rPr>
          <w:rFonts w:ascii="Cambria" w:eastAsia="Times New Roman" w:hAnsi="Cambria" w:cstheme="minorHAnsi"/>
          <w:color w:val="000000"/>
          <w:sz w:val="24"/>
          <w:szCs w:val="24"/>
        </w:rPr>
        <w:t xml:space="preserve">tima iz </w:t>
      </w:r>
      <w:r w:rsidR="002C05F5" w:rsidRPr="00604B84">
        <w:rPr>
          <w:rFonts w:ascii="Cambria" w:hAnsi="Cambria" w:cstheme="minorHAnsi"/>
          <w:sz w:val="24"/>
        </w:rPr>
        <w:t>Solun</w:t>
      </w:r>
      <w:r w:rsidR="00712A41" w:rsidRPr="00604B84">
        <w:rPr>
          <w:rFonts w:ascii="Cambria" w:hAnsi="Cambria" w:cstheme="minorHAnsi"/>
          <w:sz w:val="24"/>
        </w:rPr>
        <w:t>a</w:t>
      </w:r>
      <w:r w:rsidR="008F48D7" w:rsidRPr="00604B84">
        <w:rPr>
          <w:rFonts w:ascii="Cambria" w:hAnsi="Cambria" w:cstheme="minorHAnsi"/>
          <w:sz w:val="24"/>
        </w:rPr>
        <w:t>, Grčka</w:t>
      </w:r>
      <w:r w:rsidR="00712A41" w:rsidRPr="00604B84">
        <w:rPr>
          <w:rFonts w:ascii="Cambria" w:hAnsi="Cambria" w:cstheme="minorHAnsi"/>
          <w:sz w:val="24"/>
        </w:rPr>
        <w:t xml:space="preserve">. Cilj projekta je upoznavanje studenata o osnovama sintetske biologije, aplikacijama iste, ranijim i trenutnim projektima u ovoj oblasti, kao i o iGEM studentskom takmičenju. </w:t>
      </w:r>
      <w:r w:rsidR="002C05F5" w:rsidRPr="00604B84">
        <w:rPr>
          <w:rFonts w:ascii="Cambria" w:eastAsia="Times New Roman" w:hAnsi="Cambria" w:cstheme="minorHAnsi"/>
          <w:sz w:val="24"/>
          <w:szCs w:val="24"/>
        </w:rPr>
        <w:t>Nakon prezentacije biti će organizovana diskusija, a učesnicima će biti dodjeljeni certifikati u elektronskoj formi.</w:t>
      </w:r>
    </w:p>
    <w:p w14:paraId="03303A2A" w14:textId="72794620" w:rsidR="00037CF9" w:rsidRPr="00604B84" w:rsidRDefault="00037CF9" w:rsidP="00305053">
      <w:pPr>
        <w:spacing w:before="100" w:beforeAutospacing="1" w:after="100" w:afterAutospacing="1" w:line="240" w:lineRule="auto"/>
        <w:rPr>
          <w:rFonts w:ascii="Cambria" w:eastAsia="Times New Roman" w:hAnsi="Cambria" w:cstheme="minorHAnsi"/>
          <w:sz w:val="24"/>
          <w:szCs w:val="24"/>
        </w:rPr>
      </w:pPr>
      <w:r w:rsidRPr="00604B84">
        <w:rPr>
          <w:rFonts w:ascii="Cambria" w:eastAsia="Times New Roman" w:hAnsi="Cambria" w:cstheme="minorHAnsi"/>
          <w:sz w:val="24"/>
          <w:szCs w:val="24"/>
        </w:rPr>
        <w:t>Prezentacija će biti upriličena 11.10.2018. godine u terminu 1</w:t>
      </w:r>
      <w:r w:rsidR="00D9225E">
        <w:rPr>
          <w:rFonts w:ascii="Cambria" w:eastAsia="Times New Roman" w:hAnsi="Cambria" w:cstheme="minorHAnsi"/>
          <w:sz w:val="24"/>
          <w:szCs w:val="24"/>
        </w:rPr>
        <w:t>4</w:t>
      </w:r>
      <w:r w:rsidRPr="00604B84">
        <w:rPr>
          <w:rFonts w:ascii="Cambria" w:eastAsia="Times New Roman" w:hAnsi="Cambria" w:cstheme="minorHAnsi"/>
          <w:sz w:val="24"/>
          <w:szCs w:val="24"/>
        </w:rPr>
        <w:t xml:space="preserve"> do 15</w:t>
      </w:r>
      <w:r w:rsidR="00D9225E">
        <w:rPr>
          <w:rFonts w:ascii="Cambria" w:eastAsia="Times New Roman" w:hAnsi="Cambria" w:cstheme="minorHAnsi"/>
          <w:sz w:val="24"/>
          <w:szCs w:val="24"/>
        </w:rPr>
        <w:t>:30</w:t>
      </w:r>
      <w:bookmarkStart w:id="0" w:name="_GoBack"/>
      <w:bookmarkEnd w:id="0"/>
      <w:r w:rsidRPr="00604B84">
        <w:rPr>
          <w:rFonts w:ascii="Cambria" w:eastAsia="Times New Roman" w:hAnsi="Cambria" w:cstheme="minorHAnsi"/>
          <w:sz w:val="24"/>
          <w:szCs w:val="24"/>
        </w:rPr>
        <w:t>h u prostorijama Poljoprivredno-prehrambenog fakulteta Univerziteta u Sarajevu</w:t>
      </w:r>
      <w:r w:rsidR="00736100" w:rsidRPr="00604B84">
        <w:rPr>
          <w:rFonts w:ascii="Cambria" w:eastAsia="Times New Roman" w:hAnsi="Cambria" w:cstheme="minorHAnsi"/>
          <w:sz w:val="24"/>
          <w:szCs w:val="24"/>
        </w:rPr>
        <w:t>, Zmaja od Bosne 8, 71 000 Sarajevo.</w:t>
      </w:r>
    </w:p>
    <w:p w14:paraId="6EBF6E0A" w14:textId="715E1E05" w:rsidR="009921AE" w:rsidRPr="00604B84" w:rsidRDefault="00712A41" w:rsidP="009921AE">
      <w:pPr>
        <w:spacing w:before="100" w:beforeAutospacing="1" w:after="100" w:afterAutospacing="1" w:line="240" w:lineRule="auto"/>
        <w:jc w:val="both"/>
        <w:rPr>
          <w:rFonts w:ascii="Cambria" w:eastAsia="Times New Roman" w:hAnsi="Cambria" w:cstheme="minorHAnsi"/>
          <w:sz w:val="24"/>
          <w:szCs w:val="24"/>
        </w:rPr>
      </w:pPr>
      <w:r w:rsidRPr="00604B84">
        <w:rPr>
          <w:rFonts w:ascii="Cambria" w:eastAsia="Times New Roman" w:hAnsi="Cambria" w:cstheme="minorHAnsi"/>
          <w:sz w:val="24"/>
          <w:szCs w:val="24"/>
        </w:rPr>
        <w:t xml:space="preserve">Molimo zainteresirane učesnike da </w:t>
      </w:r>
      <w:r w:rsidR="008948F2" w:rsidRPr="00604B84">
        <w:rPr>
          <w:rFonts w:ascii="Cambria" w:eastAsia="Times New Roman" w:hAnsi="Cambria" w:cstheme="minorHAnsi"/>
          <w:sz w:val="24"/>
          <w:szCs w:val="24"/>
        </w:rPr>
        <w:t xml:space="preserve">popune prijavni obrazac koji se nalazi u prilogu ovog poziva, te isti dostave na adresu </w:t>
      </w:r>
      <w:hyperlink r:id="rId13" w:history="1">
        <w:r w:rsidR="008948F2" w:rsidRPr="00604B84">
          <w:rPr>
            <w:rStyle w:val="Hyperlink"/>
            <w:rFonts w:ascii="Cambria" w:eastAsia="Times New Roman" w:hAnsi="Cambria" w:cstheme="minorHAnsi"/>
            <w:sz w:val="24"/>
            <w:szCs w:val="24"/>
          </w:rPr>
          <w:t>a.mujcinovic@ppf.unsa.ba</w:t>
        </w:r>
      </w:hyperlink>
      <w:r w:rsidR="008948F2" w:rsidRPr="00604B84">
        <w:rPr>
          <w:rFonts w:ascii="Cambria" w:eastAsia="Times New Roman" w:hAnsi="Cambria" w:cstheme="minorHAnsi"/>
          <w:sz w:val="24"/>
          <w:szCs w:val="24"/>
        </w:rPr>
        <w:t xml:space="preserve"> </w:t>
      </w:r>
    </w:p>
    <w:p w14:paraId="42B29E4D" w14:textId="77777777" w:rsidR="009921AE" w:rsidRPr="00604B84" w:rsidRDefault="009921AE" w:rsidP="009921AE">
      <w:pPr>
        <w:spacing w:before="100" w:beforeAutospacing="1" w:after="100" w:afterAutospacing="1" w:line="240" w:lineRule="auto"/>
        <w:jc w:val="both"/>
        <w:rPr>
          <w:rFonts w:ascii="Cambria" w:eastAsia="Times New Roman" w:hAnsi="Cambria" w:cstheme="minorHAnsi"/>
          <w:sz w:val="24"/>
          <w:szCs w:val="24"/>
        </w:rPr>
      </w:pPr>
    </w:p>
    <w:p w14:paraId="3FF05D70" w14:textId="77777777" w:rsidR="00C459A3" w:rsidRPr="00604B84" w:rsidRDefault="00C459A3" w:rsidP="00C459A3">
      <w:pPr>
        <w:jc w:val="center"/>
        <w:rPr>
          <w:rFonts w:ascii="Cambria" w:hAnsi="Cambria" w:cstheme="minorHAnsi"/>
          <w:b/>
          <w:sz w:val="24"/>
        </w:rPr>
      </w:pPr>
      <w:r>
        <w:rPr>
          <w:rFonts w:ascii="Cambria" w:hAnsi="Cambria" w:cstheme="minorHAnsi"/>
          <w:b/>
          <w:noProof/>
          <w:sz w:val="24"/>
          <w:lang w:eastAsia="bs-Latn-BA"/>
        </w:rPr>
        <w:lastRenderedPageBreak/>
        <w:drawing>
          <wp:inline distT="0" distB="0" distL="0" distR="0" wp14:anchorId="033D6F6D" wp14:editId="1818352C">
            <wp:extent cx="752456" cy="754892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sa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774464" cy="776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04B84">
        <w:rPr>
          <w:rFonts w:ascii="Cambria" w:hAnsi="Cambria" w:cstheme="minorHAnsi"/>
          <w:b/>
          <w:noProof/>
          <w:sz w:val="24"/>
          <w:lang w:eastAsia="bs-Latn-BA"/>
        </w:rPr>
        <w:drawing>
          <wp:inline distT="0" distB="0" distL="0" distR="0" wp14:anchorId="7C77272F" wp14:editId="02272ECA">
            <wp:extent cx="628650" cy="7620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th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680" cy="765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04B84">
        <w:rPr>
          <w:rFonts w:ascii="Cambria" w:hAnsi="Cambria" w:cstheme="minorHAnsi"/>
          <w:b/>
          <w:noProof/>
          <w:sz w:val="24"/>
          <w:lang w:eastAsia="bs-Latn-BA"/>
        </w:rPr>
        <w:drawing>
          <wp:inline distT="0" distB="0" distL="0" distR="0" wp14:anchorId="343AA079" wp14:editId="482B186D">
            <wp:extent cx="819643" cy="68240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ynbalkans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7468" cy="69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04B84">
        <w:rPr>
          <w:rFonts w:ascii="Cambria" w:hAnsi="Cambria" w:cstheme="minorHAnsi"/>
          <w:b/>
          <w:noProof/>
          <w:sz w:val="24"/>
          <w:lang w:eastAsia="bs-Latn-BA"/>
        </w:rPr>
        <w:drawing>
          <wp:inline distT="0" distB="0" distL="0" distR="0" wp14:anchorId="3854EF9B" wp14:editId="2D78D744">
            <wp:extent cx="1000125" cy="6455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--Thessaloniki--team-logo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3956" cy="660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 w:cstheme="minorHAnsi"/>
          <w:b/>
          <w:noProof/>
          <w:sz w:val="24"/>
          <w:lang w:eastAsia="bs-Latn-BA"/>
        </w:rPr>
        <w:drawing>
          <wp:inline distT="0" distB="0" distL="0" distR="0" wp14:anchorId="0FE709E6" wp14:editId="2D7366E4">
            <wp:extent cx="762000" cy="7620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pf logo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1" cy="7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6F47E" w14:textId="77777777" w:rsidR="00C459A3" w:rsidRDefault="00C459A3" w:rsidP="00604B84">
      <w:pPr>
        <w:spacing w:before="100" w:beforeAutospacing="1" w:after="100" w:afterAutospacing="1" w:line="240" w:lineRule="auto"/>
        <w:jc w:val="center"/>
        <w:rPr>
          <w:rFonts w:ascii="Cambria" w:eastAsia="Times New Roman" w:hAnsi="Cambria" w:cstheme="minorHAnsi"/>
          <w:b/>
          <w:sz w:val="24"/>
          <w:szCs w:val="24"/>
        </w:rPr>
      </w:pPr>
    </w:p>
    <w:p w14:paraId="06053505" w14:textId="3F3F045B" w:rsidR="00F829D4" w:rsidRPr="00604B84" w:rsidRDefault="00F829D4" w:rsidP="00604B84">
      <w:pPr>
        <w:spacing w:before="100" w:beforeAutospacing="1" w:after="100" w:afterAutospacing="1" w:line="240" w:lineRule="auto"/>
        <w:jc w:val="center"/>
        <w:rPr>
          <w:rFonts w:ascii="Cambria" w:eastAsia="Times New Roman" w:hAnsi="Cambria" w:cstheme="minorHAnsi"/>
          <w:b/>
          <w:sz w:val="24"/>
          <w:szCs w:val="24"/>
        </w:rPr>
      </w:pPr>
      <w:r w:rsidRPr="00604B84">
        <w:rPr>
          <w:rFonts w:ascii="Cambria" w:eastAsia="Times New Roman" w:hAnsi="Cambria" w:cstheme="minorHAnsi"/>
          <w:b/>
          <w:sz w:val="24"/>
          <w:szCs w:val="24"/>
        </w:rPr>
        <w:t>Prijavni obrazac</w:t>
      </w:r>
      <w:r w:rsidR="008605B4" w:rsidRPr="00604B84">
        <w:rPr>
          <w:rFonts w:ascii="Cambria" w:eastAsia="Times New Roman" w:hAnsi="Cambria" w:cstheme="minorHAnsi"/>
          <w:b/>
          <w:sz w:val="24"/>
          <w:szCs w:val="24"/>
        </w:rPr>
        <w:t xml:space="preserve"> – prezentacija na temu „Synthetic Biology: An Introduction“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17"/>
        <w:gridCol w:w="5017"/>
      </w:tblGrid>
      <w:tr w:rsidR="00F829D4" w:rsidRPr="00604B84" w14:paraId="211DE9A0" w14:textId="77777777" w:rsidTr="00604B84">
        <w:trPr>
          <w:trHeight w:val="464"/>
          <w:jc w:val="center"/>
        </w:trPr>
        <w:tc>
          <w:tcPr>
            <w:tcW w:w="5017" w:type="dxa"/>
            <w:shd w:val="clear" w:color="auto" w:fill="E7E6E6" w:themeFill="background2"/>
            <w:vAlign w:val="center"/>
          </w:tcPr>
          <w:p w14:paraId="43E6D733" w14:textId="2921D900" w:rsidR="00F829D4" w:rsidRPr="00604B84" w:rsidRDefault="00F829D4" w:rsidP="00F829D4">
            <w:pPr>
              <w:spacing w:before="100" w:beforeAutospacing="1" w:after="100" w:afterAutospacing="1"/>
              <w:jc w:val="center"/>
              <w:rPr>
                <w:rFonts w:ascii="Cambria" w:eastAsia="Times New Roman" w:hAnsi="Cambria" w:cstheme="minorHAnsi"/>
                <w:sz w:val="24"/>
                <w:szCs w:val="24"/>
              </w:rPr>
            </w:pPr>
            <w:r w:rsidRPr="00604B84">
              <w:rPr>
                <w:rFonts w:ascii="Cambria" w:eastAsia="Times New Roman" w:hAnsi="Cambria" w:cstheme="minorHAnsi"/>
                <w:sz w:val="24"/>
                <w:szCs w:val="24"/>
              </w:rPr>
              <w:t>Ime i prezime</w:t>
            </w:r>
          </w:p>
        </w:tc>
        <w:tc>
          <w:tcPr>
            <w:tcW w:w="5017" w:type="dxa"/>
            <w:shd w:val="clear" w:color="auto" w:fill="E7E6E6" w:themeFill="background2"/>
            <w:vAlign w:val="center"/>
          </w:tcPr>
          <w:p w14:paraId="09DA91F4" w14:textId="61074961" w:rsidR="00F829D4" w:rsidRPr="00604B84" w:rsidRDefault="00F829D4" w:rsidP="00F829D4">
            <w:pPr>
              <w:spacing w:before="100" w:beforeAutospacing="1" w:after="100" w:afterAutospacing="1"/>
              <w:jc w:val="center"/>
              <w:rPr>
                <w:rFonts w:ascii="Cambria" w:eastAsia="Times New Roman" w:hAnsi="Cambria" w:cstheme="minorHAnsi"/>
                <w:sz w:val="24"/>
                <w:szCs w:val="24"/>
              </w:rPr>
            </w:pPr>
            <w:r w:rsidRPr="00604B84">
              <w:rPr>
                <w:rFonts w:ascii="Cambria" w:eastAsia="Times New Roman" w:hAnsi="Cambria" w:cstheme="minorHAnsi"/>
                <w:sz w:val="24"/>
                <w:szCs w:val="24"/>
              </w:rPr>
              <w:t>Institucija</w:t>
            </w:r>
          </w:p>
        </w:tc>
      </w:tr>
      <w:tr w:rsidR="00F829D4" w:rsidRPr="00604B84" w14:paraId="3A0D0CE9" w14:textId="77777777" w:rsidTr="00604B84">
        <w:trPr>
          <w:trHeight w:val="464"/>
          <w:jc w:val="center"/>
        </w:trPr>
        <w:tc>
          <w:tcPr>
            <w:tcW w:w="5017" w:type="dxa"/>
          </w:tcPr>
          <w:p w14:paraId="13986A82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  <w:tc>
          <w:tcPr>
            <w:tcW w:w="5017" w:type="dxa"/>
          </w:tcPr>
          <w:p w14:paraId="593AA65C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</w:tr>
      <w:tr w:rsidR="00F829D4" w:rsidRPr="00604B84" w14:paraId="5422E4BB" w14:textId="77777777" w:rsidTr="00604B84">
        <w:trPr>
          <w:trHeight w:val="464"/>
          <w:jc w:val="center"/>
        </w:trPr>
        <w:tc>
          <w:tcPr>
            <w:tcW w:w="5017" w:type="dxa"/>
          </w:tcPr>
          <w:p w14:paraId="21B5194B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  <w:tc>
          <w:tcPr>
            <w:tcW w:w="5017" w:type="dxa"/>
          </w:tcPr>
          <w:p w14:paraId="3B981322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</w:tr>
      <w:tr w:rsidR="00F829D4" w:rsidRPr="00604B84" w14:paraId="7FD500C8" w14:textId="77777777" w:rsidTr="00604B84">
        <w:trPr>
          <w:trHeight w:val="464"/>
          <w:jc w:val="center"/>
        </w:trPr>
        <w:tc>
          <w:tcPr>
            <w:tcW w:w="5017" w:type="dxa"/>
          </w:tcPr>
          <w:p w14:paraId="59ADAA8E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  <w:tc>
          <w:tcPr>
            <w:tcW w:w="5017" w:type="dxa"/>
          </w:tcPr>
          <w:p w14:paraId="7674F481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</w:tr>
      <w:tr w:rsidR="00F829D4" w:rsidRPr="00604B84" w14:paraId="7D325977" w14:textId="77777777" w:rsidTr="00604B84">
        <w:trPr>
          <w:trHeight w:val="464"/>
          <w:jc w:val="center"/>
        </w:trPr>
        <w:tc>
          <w:tcPr>
            <w:tcW w:w="5017" w:type="dxa"/>
          </w:tcPr>
          <w:p w14:paraId="298BE5AE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  <w:tc>
          <w:tcPr>
            <w:tcW w:w="5017" w:type="dxa"/>
          </w:tcPr>
          <w:p w14:paraId="76F702C6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</w:tr>
      <w:tr w:rsidR="00F829D4" w:rsidRPr="00604B84" w14:paraId="1D288BA7" w14:textId="77777777" w:rsidTr="00604B84">
        <w:trPr>
          <w:trHeight w:val="496"/>
          <w:jc w:val="center"/>
        </w:trPr>
        <w:tc>
          <w:tcPr>
            <w:tcW w:w="5017" w:type="dxa"/>
          </w:tcPr>
          <w:p w14:paraId="0F9F2E08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  <w:tc>
          <w:tcPr>
            <w:tcW w:w="5017" w:type="dxa"/>
          </w:tcPr>
          <w:p w14:paraId="68B5AFDC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</w:tr>
      <w:tr w:rsidR="00F829D4" w:rsidRPr="00604B84" w14:paraId="571F24A5" w14:textId="77777777" w:rsidTr="00604B84">
        <w:trPr>
          <w:trHeight w:val="464"/>
          <w:jc w:val="center"/>
        </w:trPr>
        <w:tc>
          <w:tcPr>
            <w:tcW w:w="5017" w:type="dxa"/>
          </w:tcPr>
          <w:p w14:paraId="37823B64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  <w:tc>
          <w:tcPr>
            <w:tcW w:w="5017" w:type="dxa"/>
          </w:tcPr>
          <w:p w14:paraId="1A2D4E3C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</w:tr>
      <w:tr w:rsidR="00F829D4" w:rsidRPr="00604B84" w14:paraId="1B03DF74" w14:textId="77777777" w:rsidTr="00604B84">
        <w:trPr>
          <w:trHeight w:val="464"/>
          <w:jc w:val="center"/>
        </w:trPr>
        <w:tc>
          <w:tcPr>
            <w:tcW w:w="5017" w:type="dxa"/>
          </w:tcPr>
          <w:p w14:paraId="60CDA767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  <w:tc>
          <w:tcPr>
            <w:tcW w:w="5017" w:type="dxa"/>
          </w:tcPr>
          <w:p w14:paraId="4C9C15F9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</w:tr>
      <w:tr w:rsidR="00F829D4" w:rsidRPr="00604B84" w14:paraId="6AE7DAC7" w14:textId="77777777" w:rsidTr="00604B84">
        <w:trPr>
          <w:trHeight w:val="464"/>
          <w:jc w:val="center"/>
        </w:trPr>
        <w:tc>
          <w:tcPr>
            <w:tcW w:w="5017" w:type="dxa"/>
          </w:tcPr>
          <w:p w14:paraId="7EA0317D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  <w:tc>
          <w:tcPr>
            <w:tcW w:w="5017" w:type="dxa"/>
          </w:tcPr>
          <w:p w14:paraId="62978C22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</w:tr>
      <w:tr w:rsidR="00F829D4" w:rsidRPr="00604B84" w14:paraId="6E47EC5C" w14:textId="77777777" w:rsidTr="00604B84">
        <w:trPr>
          <w:trHeight w:val="464"/>
          <w:jc w:val="center"/>
        </w:trPr>
        <w:tc>
          <w:tcPr>
            <w:tcW w:w="5017" w:type="dxa"/>
          </w:tcPr>
          <w:p w14:paraId="5BC0E9BF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  <w:tc>
          <w:tcPr>
            <w:tcW w:w="5017" w:type="dxa"/>
          </w:tcPr>
          <w:p w14:paraId="12D41C21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</w:tr>
      <w:tr w:rsidR="00F829D4" w:rsidRPr="00604B84" w14:paraId="7255A396" w14:textId="77777777" w:rsidTr="00604B84">
        <w:trPr>
          <w:trHeight w:val="464"/>
          <w:jc w:val="center"/>
        </w:trPr>
        <w:tc>
          <w:tcPr>
            <w:tcW w:w="5017" w:type="dxa"/>
          </w:tcPr>
          <w:p w14:paraId="58438579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  <w:tc>
          <w:tcPr>
            <w:tcW w:w="5017" w:type="dxa"/>
          </w:tcPr>
          <w:p w14:paraId="31645D22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</w:tr>
      <w:tr w:rsidR="00F829D4" w:rsidRPr="00604B84" w14:paraId="12975B8F" w14:textId="77777777" w:rsidTr="00604B84">
        <w:trPr>
          <w:trHeight w:val="464"/>
          <w:jc w:val="center"/>
        </w:trPr>
        <w:tc>
          <w:tcPr>
            <w:tcW w:w="5017" w:type="dxa"/>
          </w:tcPr>
          <w:p w14:paraId="5A71A136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  <w:tc>
          <w:tcPr>
            <w:tcW w:w="5017" w:type="dxa"/>
          </w:tcPr>
          <w:p w14:paraId="544267DD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</w:tr>
      <w:tr w:rsidR="00F829D4" w:rsidRPr="00604B84" w14:paraId="5ED786BF" w14:textId="77777777" w:rsidTr="00604B84">
        <w:trPr>
          <w:trHeight w:val="464"/>
          <w:jc w:val="center"/>
        </w:trPr>
        <w:tc>
          <w:tcPr>
            <w:tcW w:w="5017" w:type="dxa"/>
          </w:tcPr>
          <w:p w14:paraId="53A0415C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  <w:tc>
          <w:tcPr>
            <w:tcW w:w="5017" w:type="dxa"/>
          </w:tcPr>
          <w:p w14:paraId="45F83A0B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</w:tr>
      <w:tr w:rsidR="00F829D4" w:rsidRPr="00604B84" w14:paraId="6D95E6C5" w14:textId="77777777" w:rsidTr="00604B84">
        <w:trPr>
          <w:trHeight w:val="464"/>
          <w:jc w:val="center"/>
        </w:trPr>
        <w:tc>
          <w:tcPr>
            <w:tcW w:w="5017" w:type="dxa"/>
          </w:tcPr>
          <w:p w14:paraId="0D59238F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  <w:tc>
          <w:tcPr>
            <w:tcW w:w="5017" w:type="dxa"/>
          </w:tcPr>
          <w:p w14:paraId="2FB5D415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</w:tr>
      <w:tr w:rsidR="00F829D4" w:rsidRPr="00604B84" w14:paraId="398FEF28" w14:textId="77777777" w:rsidTr="00604B84">
        <w:trPr>
          <w:trHeight w:val="464"/>
          <w:jc w:val="center"/>
        </w:trPr>
        <w:tc>
          <w:tcPr>
            <w:tcW w:w="5017" w:type="dxa"/>
          </w:tcPr>
          <w:p w14:paraId="2AC2F5CD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  <w:tc>
          <w:tcPr>
            <w:tcW w:w="5017" w:type="dxa"/>
          </w:tcPr>
          <w:p w14:paraId="145C720C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</w:tr>
      <w:tr w:rsidR="00F829D4" w:rsidRPr="00604B84" w14:paraId="12383B2E" w14:textId="77777777" w:rsidTr="00604B84">
        <w:trPr>
          <w:trHeight w:val="496"/>
          <w:jc w:val="center"/>
        </w:trPr>
        <w:tc>
          <w:tcPr>
            <w:tcW w:w="5017" w:type="dxa"/>
          </w:tcPr>
          <w:p w14:paraId="61D69F3B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  <w:tc>
          <w:tcPr>
            <w:tcW w:w="5017" w:type="dxa"/>
          </w:tcPr>
          <w:p w14:paraId="01A78223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</w:tr>
      <w:tr w:rsidR="00F829D4" w:rsidRPr="00604B84" w14:paraId="61874542" w14:textId="77777777" w:rsidTr="00604B84">
        <w:trPr>
          <w:trHeight w:val="464"/>
          <w:jc w:val="center"/>
        </w:trPr>
        <w:tc>
          <w:tcPr>
            <w:tcW w:w="5017" w:type="dxa"/>
          </w:tcPr>
          <w:p w14:paraId="12430B9D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  <w:tc>
          <w:tcPr>
            <w:tcW w:w="5017" w:type="dxa"/>
          </w:tcPr>
          <w:p w14:paraId="312131FB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</w:tr>
      <w:tr w:rsidR="00F829D4" w:rsidRPr="00604B84" w14:paraId="3A54DB00" w14:textId="77777777" w:rsidTr="00604B84">
        <w:trPr>
          <w:trHeight w:val="464"/>
          <w:jc w:val="center"/>
        </w:trPr>
        <w:tc>
          <w:tcPr>
            <w:tcW w:w="5017" w:type="dxa"/>
          </w:tcPr>
          <w:p w14:paraId="1D78D9B8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  <w:tc>
          <w:tcPr>
            <w:tcW w:w="5017" w:type="dxa"/>
          </w:tcPr>
          <w:p w14:paraId="404536D2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</w:tr>
      <w:tr w:rsidR="00F829D4" w:rsidRPr="00604B84" w14:paraId="2A925B11" w14:textId="77777777" w:rsidTr="00604B84">
        <w:trPr>
          <w:trHeight w:val="464"/>
          <w:jc w:val="center"/>
        </w:trPr>
        <w:tc>
          <w:tcPr>
            <w:tcW w:w="5017" w:type="dxa"/>
          </w:tcPr>
          <w:p w14:paraId="64625821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  <w:tc>
          <w:tcPr>
            <w:tcW w:w="5017" w:type="dxa"/>
          </w:tcPr>
          <w:p w14:paraId="2BDBCE9E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</w:tr>
      <w:tr w:rsidR="00F829D4" w:rsidRPr="00604B84" w14:paraId="59829FE9" w14:textId="77777777" w:rsidTr="00604B84">
        <w:trPr>
          <w:trHeight w:val="464"/>
          <w:jc w:val="center"/>
        </w:trPr>
        <w:tc>
          <w:tcPr>
            <w:tcW w:w="5017" w:type="dxa"/>
          </w:tcPr>
          <w:p w14:paraId="4BBC6295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  <w:tc>
          <w:tcPr>
            <w:tcW w:w="5017" w:type="dxa"/>
          </w:tcPr>
          <w:p w14:paraId="151ECBF1" w14:textId="77777777" w:rsidR="00F829D4" w:rsidRPr="00604B84" w:rsidRDefault="00F829D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</w:tr>
      <w:tr w:rsidR="008F48D7" w:rsidRPr="00604B84" w14:paraId="1029CB1B" w14:textId="77777777" w:rsidTr="00604B84">
        <w:trPr>
          <w:trHeight w:val="464"/>
          <w:jc w:val="center"/>
        </w:trPr>
        <w:tc>
          <w:tcPr>
            <w:tcW w:w="5017" w:type="dxa"/>
          </w:tcPr>
          <w:p w14:paraId="110B51B5" w14:textId="77777777" w:rsidR="008F48D7" w:rsidRPr="00604B84" w:rsidRDefault="008F48D7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  <w:tc>
          <w:tcPr>
            <w:tcW w:w="5017" w:type="dxa"/>
          </w:tcPr>
          <w:p w14:paraId="7A4A519C" w14:textId="77777777" w:rsidR="008F48D7" w:rsidRPr="00604B84" w:rsidRDefault="008F48D7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</w:tr>
      <w:tr w:rsidR="00604B84" w:rsidRPr="00604B84" w14:paraId="53DB7E69" w14:textId="77777777" w:rsidTr="00604B84">
        <w:trPr>
          <w:trHeight w:val="464"/>
          <w:jc w:val="center"/>
        </w:trPr>
        <w:tc>
          <w:tcPr>
            <w:tcW w:w="5017" w:type="dxa"/>
          </w:tcPr>
          <w:p w14:paraId="55F83D35" w14:textId="268D6128" w:rsidR="00604B84" w:rsidRPr="00604B84" w:rsidRDefault="00604B8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  <w:tc>
          <w:tcPr>
            <w:tcW w:w="5017" w:type="dxa"/>
          </w:tcPr>
          <w:p w14:paraId="2F510FE5" w14:textId="77777777" w:rsidR="00604B84" w:rsidRPr="00604B84" w:rsidRDefault="00604B8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</w:tr>
      <w:tr w:rsidR="00604B84" w:rsidRPr="00604B84" w14:paraId="10E18E84" w14:textId="77777777" w:rsidTr="00604B84">
        <w:trPr>
          <w:trHeight w:val="464"/>
          <w:jc w:val="center"/>
        </w:trPr>
        <w:tc>
          <w:tcPr>
            <w:tcW w:w="5017" w:type="dxa"/>
          </w:tcPr>
          <w:p w14:paraId="6098D7E4" w14:textId="77777777" w:rsidR="00604B84" w:rsidRPr="00604B84" w:rsidRDefault="00604B8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  <w:tc>
          <w:tcPr>
            <w:tcW w:w="5017" w:type="dxa"/>
          </w:tcPr>
          <w:p w14:paraId="629F35D8" w14:textId="77777777" w:rsidR="00604B84" w:rsidRPr="00604B84" w:rsidRDefault="00604B8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</w:tr>
      <w:tr w:rsidR="00604B84" w:rsidRPr="00604B84" w14:paraId="1EED54AB" w14:textId="77777777" w:rsidTr="00604B84">
        <w:trPr>
          <w:trHeight w:val="464"/>
          <w:jc w:val="center"/>
        </w:trPr>
        <w:tc>
          <w:tcPr>
            <w:tcW w:w="5017" w:type="dxa"/>
          </w:tcPr>
          <w:p w14:paraId="26D3FB87" w14:textId="77777777" w:rsidR="00604B84" w:rsidRPr="00604B84" w:rsidRDefault="00604B8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  <w:tc>
          <w:tcPr>
            <w:tcW w:w="5017" w:type="dxa"/>
          </w:tcPr>
          <w:p w14:paraId="2D6536A0" w14:textId="77777777" w:rsidR="00604B84" w:rsidRPr="00604B84" w:rsidRDefault="00604B84" w:rsidP="00F829D4">
            <w:pPr>
              <w:spacing w:before="100" w:beforeAutospacing="1" w:after="100" w:afterAutospacing="1"/>
              <w:jc w:val="both"/>
              <w:rPr>
                <w:rFonts w:ascii="Cambria" w:eastAsia="Times New Roman" w:hAnsi="Cambria" w:cstheme="minorHAnsi"/>
                <w:sz w:val="24"/>
                <w:szCs w:val="24"/>
              </w:rPr>
            </w:pPr>
          </w:p>
        </w:tc>
      </w:tr>
    </w:tbl>
    <w:p w14:paraId="7D6CE3B6" w14:textId="77777777" w:rsidR="00305053" w:rsidRPr="00604B84" w:rsidRDefault="00305053" w:rsidP="00846F64">
      <w:pPr>
        <w:jc w:val="both"/>
        <w:rPr>
          <w:rFonts w:ascii="Cambria" w:hAnsi="Cambria" w:cstheme="minorHAnsi"/>
          <w:sz w:val="24"/>
        </w:rPr>
      </w:pPr>
    </w:p>
    <w:sectPr w:rsidR="00305053" w:rsidRPr="00604B84" w:rsidSect="00172E1C">
      <w:headerReference w:type="default" r:id="rId14"/>
      <w:pgSz w:w="11906" w:h="16838"/>
      <w:pgMar w:top="720" w:right="720" w:bottom="720" w:left="72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2A72DC" w14:textId="77777777" w:rsidR="00935E2D" w:rsidRDefault="00935E2D" w:rsidP="005E078D">
      <w:pPr>
        <w:spacing w:after="0" w:line="240" w:lineRule="auto"/>
      </w:pPr>
      <w:r>
        <w:separator/>
      </w:r>
    </w:p>
  </w:endnote>
  <w:endnote w:type="continuationSeparator" w:id="0">
    <w:p w14:paraId="5310DF04" w14:textId="77777777" w:rsidR="00935E2D" w:rsidRDefault="00935E2D" w:rsidP="005E07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33B6B3" w14:textId="77777777" w:rsidR="00935E2D" w:rsidRDefault="00935E2D" w:rsidP="005E078D">
      <w:pPr>
        <w:spacing w:after="0" w:line="240" w:lineRule="auto"/>
      </w:pPr>
      <w:r>
        <w:separator/>
      </w:r>
    </w:p>
  </w:footnote>
  <w:footnote w:type="continuationSeparator" w:id="0">
    <w:p w14:paraId="4EB66AC2" w14:textId="77777777" w:rsidR="00935E2D" w:rsidRDefault="00935E2D" w:rsidP="005E07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268CF2" w14:textId="77777777" w:rsidR="00172E1C" w:rsidRDefault="00172E1C"/>
  <w:p w14:paraId="600F961E" w14:textId="77777777" w:rsidR="005E078D" w:rsidRDefault="005E078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D041BEF"/>
    <w:multiLevelType w:val="hybridMultilevel"/>
    <w:tmpl w:val="FDB0EA4A"/>
    <w:lvl w:ilvl="0" w:tplc="141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51E4FA7"/>
    <w:multiLevelType w:val="hybridMultilevel"/>
    <w:tmpl w:val="A48ABFD4"/>
    <w:lvl w:ilvl="0" w:tplc="141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85D5D9C"/>
    <w:multiLevelType w:val="hybridMultilevel"/>
    <w:tmpl w:val="CCBE3B88"/>
    <w:lvl w:ilvl="0" w:tplc="E9C4969E">
      <w:start w:val="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F146677"/>
    <w:multiLevelType w:val="hybridMultilevel"/>
    <w:tmpl w:val="C9708ACE"/>
    <w:lvl w:ilvl="0" w:tplc="571C4A2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BkkYGhmbGxgaGxko6SsGpxcWZ+XkgBca1AA6QPRAsAAAA"/>
  </w:docVars>
  <w:rsids>
    <w:rsidRoot w:val="005E078D"/>
    <w:rsid w:val="00037CF9"/>
    <w:rsid w:val="0004030D"/>
    <w:rsid w:val="000710F7"/>
    <w:rsid w:val="000735D8"/>
    <w:rsid w:val="001141EE"/>
    <w:rsid w:val="00164100"/>
    <w:rsid w:val="00172E1C"/>
    <w:rsid w:val="00224A64"/>
    <w:rsid w:val="002C05F5"/>
    <w:rsid w:val="002D4174"/>
    <w:rsid w:val="00305053"/>
    <w:rsid w:val="00362E81"/>
    <w:rsid w:val="003B1C28"/>
    <w:rsid w:val="003F38C4"/>
    <w:rsid w:val="0045113A"/>
    <w:rsid w:val="004C1F77"/>
    <w:rsid w:val="005E078D"/>
    <w:rsid w:val="00604B84"/>
    <w:rsid w:val="00680122"/>
    <w:rsid w:val="00712A41"/>
    <w:rsid w:val="00736100"/>
    <w:rsid w:val="007876AC"/>
    <w:rsid w:val="007A475F"/>
    <w:rsid w:val="00817441"/>
    <w:rsid w:val="0082522D"/>
    <w:rsid w:val="00846F64"/>
    <w:rsid w:val="008605B4"/>
    <w:rsid w:val="008948F2"/>
    <w:rsid w:val="008D56D6"/>
    <w:rsid w:val="008F48D7"/>
    <w:rsid w:val="00935E2D"/>
    <w:rsid w:val="009921AE"/>
    <w:rsid w:val="00A17923"/>
    <w:rsid w:val="00AC6F20"/>
    <w:rsid w:val="00B953BE"/>
    <w:rsid w:val="00C26516"/>
    <w:rsid w:val="00C459A3"/>
    <w:rsid w:val="00C925AF"/>
    <w:rsid w:val="00D9225E"/>
    <w:rsid w:val="00ED5510"/>
    <w:rsid w:val="00EE099A"/>
    <w:rsid w:val="00F82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67CCAE"/>
  <w15:chartTrackingRefBased/>
  <w15:docId w15:val="{582AD65D-0AD8-4AE8-9BC8-C83FD03B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078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E078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78D"/>
  </w:style>
  <w:style w:type="paragraph" w:styleId="Footer">
    <w:name w:val="footer"/>
    <w:basedOn w:val="Normal"/>
    <w:link w:val="FooterChar"/>
    <w:uiPriority w:val="99"/>
    <w:unhideWhenUsed/>
    <w:rsid w:val="005E078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078D"/>
  </w:style>
  <w:style w:type="character" w:customStyle="1" w:styleId="fontstyle01">
    <w:name w:val="fontstyle01"/>
    <w:basedOn w:val="DefaultParagraphFont"/>
    <w:rsid w:val="00846F64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846F64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64100"/>
    <w:pPr>
      <w:ind w:left="720"/>
      <w:contextualSpacing/>
    </w:pPr>
  </w:style>
  <w:style w:type="character" w:customStyle="1" w:styleId="fontstyle31">
    <w:name w:val="fontstyle31"/>
    <w:basedOn w:val="DefaultParagraphFont"/>
    <w:rsid w:val="001141EE"/>
    <w:rPr>
      <w:rFonts w:ascii="Symbol" w:hAnsi="Symbol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DefaultParagraphFont"/>
    <w:rsid w:val="001141EE"/>
    <w:rPr>
      <w:rFonts w:ascii="Cambria" w:hAnsi="Cambria" w:hint="default"/>
      <w:b w:val="0"/>
      <w:bCs w:val="0"/>
      <w:i w:val="0"/>
      <w:iCs w:val="0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141E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948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518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09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1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4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6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a.mujcinovic@ppf.unsa.b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PPF Korisnik 06</cp:lastModifiedBy>
  <cp:revision>10</cp:revision>
  <dcterms:created xsi:type="dcterms:W3CDTF">2018-10-02T22:11:00Z</dcterms:created>
  <dcterms:modified xsi:type="dcterms:W3CDTF">2018-10-08T07:44:00Z</dcterms:modified>
</cp:coreProperties>
</file>